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5704A" w14:textId="227E8FDE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>แบบประกอบการยื่นขอรับการพิจารณารับรอง</w:t>
      </w:r>
      <w:r w:rsidR="00257A6D">
        <w:rPr>
          <w:rFonts w:ascii="TH Sarabun New" w:hAnsi="TH Sarabun New" w:cs="TH Sarabun New" w:hint="cs"/>
          <w:b/>
          <w:bCs/>
          <w:sz w:val="32"/>
          <w:szCs w:val="32"/>
          <w:cs/>
        </w:rPr>
        <w:t>กรรมวิธีการผลิต</w:t>
      </w:r>
      <w:r w:rsidR="00257A6D" w:rsidRPr="00257A6D">
        <w:rPr>
          <w:rFonts w:ascii="TH Sarabun New" w:hAnsi="TH Sarabun New" w:cs="TH Sarabun New"/>
          <w:b/>
          <w:bCs/>
          <w:sz w:val="32"/>
          <w:szCs w:val="32"/>
          <w:cs/>
        </w:rPr>
        <w:t>ผลิตภัณฑ์หรือบริการ</w:t>
      </w:r>
    </w:p>
    <w:p w14:paraId="39A195DC" w14:textId="39DC1CA4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 w:hint="cs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>เพื่อการขอใช้สิทธิและประโยชน์</w:t>
      </w:r>
    </w:p>
    <w:p w14:paraId="06FEDDA3" w14:textId="37D3226A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ตามเงื่อนไขการส่งเสริมการลงทุนประเภท กิจการออกแบบทางอิเล็กทรอนิกส์ </w:t>
      </w:r>
    </w:p>
    <w:p w14:paraId="7A8958FA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022779D1" w14:textId="6A8B71A5" w:rsidR="00F95B41" w:rsidRPr="00B7217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</w:rPr>
        <w:t>1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.    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154FA6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ชื่อบริษัท </w:t>
      </w:r>
      <w:r w:rsidR="00DB36C2" w:rsidRPr="00B7217B">
        <w:rPr>
          <w:rFonts w:ascii="TH Sarabun New" w:hAnsi="TH Sarabun New" w:cs="TH Sarabun New"/>
          <w:color w:val="FF0000"/>
          <w:sz w:val="32"/>
          <w:szCs w:val="32"/>
          <w:cs/>
        </w:rPr>
        <w:t xml:space="preserve">บริษัท </w:t>
      </w:r>
      <w:r w:rsidR="00B7217B" w:rsidRPr="00B7217B">
        <w:rPr>
          <w:rFonts w:ascii="TH Sarabun New" w:hAnsi="TH Sarabun New" w:cs="TH Sarabun New"/>
          <w:color w:val="FF0000"/>
          <w:sz w:val="32"/>
          <w:szCs w:val="32"/>
        </w:rPr>
        <w:t xml:space="preserve">xxx </w:t>
      </w:r>
      <w:r w:rsidR="00DB36C2" w:rsidRPr="00B7217B">
        <w:rPr>
          <w:rFonts w:ascii="TH Sarabun New" w:hAnsi="TH Sarabun New" w:cs="TH Sarabun New"/>
          <w:color w:val="FF0000"/>
          <w:sz w:val="32"/>
          <w:szCs w:val="32"/>
          <w:cs/>
        </w:rPr>
        <w:t>จำกัด</w:t>
      </w:r>
    </w:p>
    <w:p w14:paraId="3F78F84E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u w:val="single"/>
        </w:rPr>
      </w:pPr>
      <w:r w:rsidRPr="0073642B">
        <w:rPr>
          <w:rFonts w:ascii="TH Sarabun New" w:hAnsi="TH Sarabun New" w:cs="TH Sarabun New"/>
          <w:color w:val="FF0000"/>
          <w:sz w:val="32"/>
          <w:szCs w:val="32"/>
          <w:cs/>
        </w:rPr>
        <w:t xml:space="preserve">    </w:t>
      </w:r>
      <w:r w:rsidRPr="0073642B">
        <w:rPr>
          <w:rFonts w:ascii="TH Sarabun New" w:hAnsi="TH Sarabun New" w:cs="TH Sarabun New"/>
          <w:sz w:val="32"/>
          <w:szCs w:val="32"/>
          <w:u w:val="single"/>
          <w:cs/>
        </w:rPr>
        <w:t>วัตถุประสงค์กิจการ</w:t>
      </w:r>
    </w:p>
    <w:p w14:paraId="1EDA96B7" w14:textId="0F02485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u w:val="single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 xml:space="preserve">    </w:t>
      </w:r>
      <w:r w:rsidR="0078423F" w:rsidRPr="0078423F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42D4B4CF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75294A3A" w14:textId="2EBD22BA" w:rsidR="00F95B41" w:rsidRPr="0012145C" w:rsidRDefault="00F95B41" w:rsidP="00EF31C2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2. 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257A6D">
        <w:rPr>
          <w:rFonts w:ascii="TH Sarabun New" w:hAnsi="TH Sarabun New" w:cs="TH Sarabun New" w:hint="cs"/>
          <w:b/>
          <w:bCs/>
          <w:sz w:val="32"/>
          <w:szCs w:val="32"/>
          <w:cs/>
        </w:rPr>
        <w:t>วัตถุประสงค์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="0078423F" w:rsidRPr="0078423F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4C119BE4" w14:textId="5FD230AC" w:rsidR="00F95B41" w:rsidRPr="007364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  <w:u w:val="single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ab/>
      </w:r>
      <w:r w:rsidRPr="0073642B">
        <w:rPr>
          <w:rFonts w:ascii="TH Sarabun New" w:hAnsi="TH Sarabun New" w:cs="TH Sarabun New"/>
          <w:sz w:val="32"/>
          <w:szCs w:val="32"/>
          <w:u w:val="single"/>
          <w:cs/>
        </w:rPr>
        <w:t>ที่มาการยื่นขอรับรอง</w:t>
      </w:r>
      <w:r w:rsidR="00257A6D">
        <w:rPr>
          <w:rFonts w:ascii="TH Sarabun New" w:hAnsi="TH Sarabun New" w:cs="TH Sarabun New" w:hint="cs"/>
          <w:sz w:val="32"/>
          <w:szCs w:val="32"/>
          <w:u w:val="single"/>
          <w:cs/>
        </w:rPr>
        <w:t>กรรมวิธีการผลิต</w:t>
      </w:r>
      <w:r w:rsidR="00257A6D" w:rsidRPr="00257A6D">
        <w:rPr>
          <w:rFonts w:ascii="TH Sarabun New" w:hAnsi="TH Sarabun New" w:cs="TH Sarabun New"/>
          <w:sz w:val="32"/>
          <w:szCs w:val="32"/>
          <w:u w:val="single"/>
          <w:cs/>
        </w:rPr>
        <w:t>ผลิตภัณฑ์หรือบริการ</w:t>
      </w:r>
    </w:p>
    <w:p w14:paraId="523D2E00" w14:textId="29C3A36A" w:rsidR="00F95B41" w:rsidRPr="00257A6D" w:rsidRDefault="00F95B41" w:rsidP="00257A6D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 w:hint="cs"/>
          <w:color w:val="EE0000"/>
          <w:sz w:val="32"/>
          <w:szCs w:val="32"/>
        </w:rPr>
      </w:pPr>
      <w:r w:rsidRPr="00257A6D">
        <w:rPr>
          <w:rFonts w:ascii="TH Sarabun New" w:hAnsi="TH Sarabun New" w:cs="TH Sarabun New"/>
          <w:b/>
          <w:bCs/>
          <w:color w:val="EE0000"/>
          <w:sz w:val="32"/>
          <w:szCs w:val="32"/>
        </w:rPr>
        <w:tab/>
      </w:r>
      <w:r w:rsidR="00257A6D" w:rsidRPr="00257A6D">
        <w:rPr>
          <w:rFonts w:ascii="TH Sarabun New" w:hAnsi="TH Sarabun New" w:cs="TH Sarabun New" w:hint="cs"/>
          <w:color w:val="EE0000"/>
          <w:sz w:val="32"/>
          <w:szCs w:val="32"/>
          <w:cs/>
        </w:rPr>
        <w:t>โปรดระบุที่มาของการยื่นขอรับรอง และจะนำหนังสือรับรองไปใช้</w:t>
      </w:r>
      <w:r w:rsidR="00257A6D">
        <w:rPr>
          <w:rFonts w:ascii="TH Sarabun New" w:hAnsi="TH Sarabun New" w:cs="TH Sarabun New" w:hint="cs"/>
          <w:color w:val="EE0000"/>
          <w:sz w:val="32"/>
          <w:szCs w:val="32"/>
          <w:cs/>
        </w:rPr>
        <w:t xml:space="preserve">เพื่อวัตถุประสงค์ใด เช่น </w:t>
      </w:r>
      <w:r w:rsidR="00721BF7">
        <w:rPr>
          <w:rFonts w:ascii="TH Sarabun New" w:hAnsi="TH Sarabun New" w:cs="TH Sarabun New" w:hint="cs"/>
          <w:color w:val="EE0000"/>
          <w:sz w:val="32"/>
          <w:szCs w:val="32"/>
          <w:cs/>
        </w:rPr>
        <w:t>เพื่อนำไปประกอบการขอ</w:t>
      </w:r>
      <w:r w:rsidR="00257A6D">
        <w:rPr>
          <w:rFonts w:ascii="TH Sarabun New" w:hAnsi="TH Sarabun New" w:cs="TH Sarabun New" w:hint="cs"/>
          <w:color w:val="EE0000"/>
          <w:sz w:val="32"/>
          <w:szCs w:val="32"/>
          <w:cs/>
        </w:rPr>
        <w:t>ขยายขอบ</w:t>
      </w:r>
      <w:r w:rsidR="00721BF7">
        <w:rPr>
          <w:rFonts w:ascii="TH Sarabun New" w:hAnsi="TH Sarabun New" w:cs="TH Sarabun New" w:hint="cs"/>
          <w:color w:val="EE0000"/>
          <w:sz w:val="32"/>
          <w:szCs w:val="32"/>
          <w:cs/>
        </w:rPr>
        <w:t xml:space="preserve">ข่ายกิจกรรมที่ได้รับการส่งเสริมจาก </w:t>
      </w:r>
      <w:r w:rsidR="00721BF7">
        <w:rPr>
          <w:rFonts w:ascii="TH Sarabun New" w:hAnsi="TH Sarabun New" w:cs="TH Sarabun New"/>
          <w:color w:val="EE0000"/>
          <w:sz w:val="32"/>
          <w:szCs w:val="32"/>
        </w:rPr>
        <w:t>BOI</w:t>
      </w:r>
      <w:r w:rsidR="00257A6D">
        <w:rPr>
          <w:rFonts w:ascii="TH Sarabun New" w:hAnsi="TH Sarabun New" w:cs="TH Sarabun New" w:hint="cs"/>
          <w:color w:val="EE0000"/>
          <w:sz w:val="32"/>
          <w:szCs w:val="32"/>
          <w:cs/>
        </w:rPr>
        <w:t xml:space="preserve"> เป็นต้น</w:t>
      </w:r>
    </w:p>
    <w:p w14:paraId="59C0D4AA" w14:textId="22C48AE2" w:rsidR="00056649" w:rsidRPr="00257A6D" w:rsidRDefault="00F95B41" w:rsidP="00257A6D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7F1D1C" w:rsidRPr="00B248E3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p w14:paraId="313AC7A5" w14:textId="2A617F32" w:rsidR="00F95B41" w:rsidRPr="00556AA9" w:rsidRDefault="00D4097D" w:rsidP="00556AA9">
      <w:pPr>
        <w:tabs>
          <w:tab w:val="left" w:pos="567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3</w:t>
      </w:r>
      <w:r w:rsidR="00F95B41"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. </w:t>
      </w:r>
      <w:r w:rsidR="00556AA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721BF7" w:rsidRPr="00721BF7">
        <w:rPr>
          <w:rFonts w:ascii="TH Sarabun New" w:hAnsi="TH Sarabun New" w:cs="TH Sarabun New" w:hint="cs"/>
          <w:b/>
          <w:bCs/>
          <w:sz w:val="32"/>
          <w:szCs w:val="32"/>
          <w:cs/>
        </w:rPr>
        <w:t>กรรมวิธี</w:t>
      </w:r>
      <w:r w:rsidR="00721BF7" w:rsidRPr="00556AA9">
        <w:rPr>
          <w:rFonts w:ascii="TH Sarabun New" w:hAnsi="TH Sarabun New" w:cs="TH Sarabun New"/>
          <w:b/>
          <w:bCs/>
          <w:sz w:val="32"/>
          <w:szCs w:val="32"/>
          <w:cs/>
        </w:rPr>
        <w:t>การผลิตผลิตภัณฑ์หรือบริการ</w:t>
      </w:r>
      <w:r w:rsidR="00F95B41" w:rsidRPr="00556AA9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</w:t>
      </w:r>
    </w:p>
    <w:p w14:paraId="4D5EDE1E" w14:textId="083C47D4" w:rsidR="00125A50" w:rsidRPr="0033668C" w:rsidRDefault="00125A50" w:rsidP="0033668C">
      <w:pPr>
        <w:spacing w:after="0" w:line="240" w:lineRule="auto"/>
        <w:ind w:firstLine="567"/>
        <w:rPr>
          <w:rFonts w:ascii="TH Sarabun New" w:hAnsi="TH Sarabun New" w:cs="TH Sarabun New"/>
          <w:color w:val="FF0000"/>
          <w:sz w:val="32"/>
          <w:szCs w:val="32"/>
          <w:cs/>
        </w:rPr>
      </w:pPr>
      <w:r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  <w:r w:rsidR="00556AA9" w:rsidRPr="00556AA9">
        <w:rPr>
          <w:rFonts w:ascii="TH Sarabun New" w:hAnsi="TH Sarabun New" w:cs="TH Sarabun New"/>
          <w:color w:val="FF0000"/>
          <w:sz w:val="32"/>
          <w:szCs w:val="32"/>
          <w:cs/>
        </w:rPr>
        <w:t>ขั้นตอนกรรมวิธีการผลิต</w:t>
      </w:r>
      <w:r w:rsidR="00556AA9">
        <w:rPr>
          <w:rFonts w:ascii="TH Sarabun New" w:hAnsi="TH Sarabun New" w:cs="TH Sarabun New" w:hint="cs"/>
          <w:color w:val="FF0000"/>
          <w:sz w:val="32"/>
          <w:szCs w:val="32"/>
          <w:cs/>
        </w:rPr>
        <w:t>ที่ต้องการให้รับรองว่าเป็นการออกแบบทางอิเล็กทรอนิกส?หรือไม่</w:t>
      </w:r>
      <w:r w:rsidR="00970E0A" w:rsidRPr="00125A50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โดย</w:t>
      </w:r>
      <w:r w:rsidR="00556AA9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สวทช. จะรับรองตามรายละเอียดที่ระบุในตารางนี้</w:t>
      </w:r>
      <w:r w:rsidR="00DE746F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1"/>
        <w:gridCol w:w="5925"/>
      </w:tblGrid>
      <w:tr w:rsidR="00F95B41" w:rsidRPr="0073642B" w14:paraId="1B21BDF8" w14:textId="77777777" w:rsidTr="00D4097D">
        <w:trPr>
          <w:tblHeader/>
        </w:trPr>
        <w:tc>
          <w:tcPr>
            <w:tcW w:w="3431" w:type="dxa"/>
            <w:vAlign w:val="center"/>
          </w:tcPr>
          <w:p w14:paraId="0E83E98D" w14:textId="49D72049" w:rsidR="00F95B41" w:rsidRPr="0073642B" w:rsidRDefault="00F95B41" w:rsidP="00190D37">
            <w:pPr>
              <w:spacing w:after="0" w:line="240" w:lineRule="auto"/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</w:pP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ื่อ</w:t>
            </w:r>
            <w:r w:rsidR="00D4097D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ขั้นตอน</w:t>
            </w:r>
            <w:r w:rsidR="00D4097D" w:rsidRPr="00D409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รมวิธีการผลิต</w:t>
            </w:r>
          </w:p>
        </w:tc>
        <w:tc>
          <w:tcPr>
            <w:tcW w:w="5925" w:type="dxa"/>
          </w:tcPr>
          <w:p w14:paraId="75A37739" w14:textId="3A5D4FB1" w:rsidR="00F95B41" w:rsidRPr="0073642B" w:rsidRDefault="00D4097D" w:rsidP="00190D37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ำอธิบายขั้นตอนโดยสรุป</w:t>
            </w:r>
          </w:p>
        </w:tc>
      </w:tr>
      <w:tr w:rsidR="00F95B41" w:rsidRPr="0073642B" w14:paraId="1D8957BA" w14:textId="77777777" w:rsidTr="00D4097D">
        <w:tc>
          <w:tcPr>
            <w:tcW w:w="3431" w:type="dxa"/>
          </w:tcPr>
          <w:p w14:paraId="6E93B528" w14:textId="0D75DEF2" w:rsidR="0033668C" w:rsidRPr="00556AA9" w:rsidRDefault="00556AA9" w:rsidP="00190D37">
            <w:pPr>
              <w:spacing w:after="0" w:line="240" w:lineRule="auto"/>
              <w:rPr>
                <w:rFonts w:ascii="TH Sarabun New" w:hAnsi="TH Sarabun New" w:cs="TH Sarabun New" w:hint="cs"/>
                <w:color w:val="EE0000"/>
                <w:sz w:val="32"/>
                <w:szCs w:val="32"/>
                <w:cs/>
              </w:rPr>
            </w:pPr>
            <w:r w:rsidRPr="00556AA9">
              <w:rPr>
                <w:rFonts w:ascii="TH Sarabun New" w:hAnsi="TH Sarabun New" w:cs="TH Sarabun New" w:hint="cs"/>
                <w:color w:val="EE0000"/>
                <w:sz w:val="32"/>
                <w:szCs w:val="32"/>
                <w:cs/>
              </w:rPr>
              <w:t>โปรดระบุ</w:t>
            </w:r>
          </w:p>
        </w:tc>
        <w:tc>
          <w:tcPr>
            <w:tcW w:w="5925" w:type="dxa"/>
          </w:tcPr>
          <w:p w14:paraId="64E41869" w14:textId="39892E7F" w:rsidR="00F95B41" w:rsidRPr="00556AA9" w:rsidRDefault="00556AA9" w:rsidP="00190D3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EE0000"/>
                <w:sz w:val="32"/>
                <w:szCs w:val="32"/>
              </w:rPr>
            </w:pPr>
            <w:r w:rsidRPr="00556AA9">
              <w:rPr>
                <w:rFonts w:ascii="TH Sarabun New" w:hAnsi="TH Sarabun New" w:cs="TH Sarabun New" w:hint="cs"/>
                <w:color w:val="EE0000"/>
                <w:sz w:val="32"/>
                <w:szCs w:val="32"/>
                <w:cs/>
              </w:rPr>
              <w:t>โปรดระบุ</w:t>
            </w:r>
          </w:p>
        </w:tc>
      </w:tr>
      <w:tr w:rsidR="0033668C" w:rsidRPr="0073642B" w14:paraId="6FF3DBE2" w14:textId="77777777" w:rsidTr="00D4097D">
        <w:tc>
          <w:tcPr>
            <w:tcW w:w="3431" w:type="dxa"/>
          </w:tcPr>
          <w:p w14:paraId="622CD101" w14:textId="64A9F228" w:rsidR="0033668C" w:rsidRPr="0073642B" w:rsidRDefault="0033668C" w:rsidP="0033668C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925" w:type="dxa"/>
          </w:tcPr>
          <w:p w14:paraId="04A2ADD8" w14:textId="168D4476" w:rsidR="0033668C" w:rsidRPr="0073642B" w:rsidRDefault="0033668C" w:rsidP="0033668C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</w:tr>
      <w:tr w:rsidR="00D4097D" w:rsidRPr="0073642B" w14:paraId="7FF95B69" w14:textId="77777777" w:rsidTr="00D4097D">
        <w:tc>
          <w:tcPr>
            <w:tcW w:w="3431" w:type="dxa"/>
          </w:tcPr>
          <w:p w14:paraId="25C2B5E9" w14:textId="77777777" w:rsidR="00D4097D" w:rsidRPr="0073642B" w:rsidRDefault="00D4097D" w:rsidP="0033668C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925" w:type="dxa"/>
          </w:tcPr>
          <w:p w14:paraId="39C970CE" w14:textId="77777777" w:rsidR="00D4097D" w:rsidRPr="0073642B" w:rsidRDefault="00D4097D" w:rsidP="0033668C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</w:tr>
    </w:tbl>
    <w:p w14:paraId="196A8D72" w14:textId="5EC98D7C" w:rsidR="00B33D7C" w:rsidRDefault="00556AA9" w:rsidP="00BA680E">
      <w:pPr>
        <w:spacing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p w14:paraId="7AAEFF93" w14:textId="77777777" w:rsidR="00556AA9" w:rsidRDefault="00556AA9" w:rsidP="00556AA9">
      <w:pPr>
        <w:spacing w:after="0" w:line="240" w:lineRule="auto"/>
        <w:rPr>
          <w:rFonts w:ascii="TH Sarabun New" w:hAnsi="TH Sarabun New" w:cs="TH Sarabun New"/>
          <w:color w:val="000000"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4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. </w:t>
      </w:r>
      <w:r w:rsidRPr="00721BF7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</w:t>
      </w:r>
      <w:r w:rsidRPr="00721BF7">
        <w:rPr>
          <w:rFonts w:ascii="TH Sarabun New" w:hAnsi="TH Sarabun New" w:cs="TH Sarabun New" w:hint="cs"/>
          <w:b/>
          <w:bCs/>
          <w:sz w:val="32"/>
          <w:szCs w:val="32"/>
          <w:cs/>
        </w:rPr>
        <w:t>ดกรรมวิธี</w:t>
      </w:r>
      <w:r w:rsidRPr="00721BF7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การผลิตผลิตภัณฑ์หรือบริการ</w:t>
      </w:r>
      <w:r w:rsidRPr="0073642B">
        <w:rPr>
          <w:rFonts w:ascii="TH Sarabun New" w:hAnsi="TH Sarabun New" w:cs="TH Sarabun New"/>
          <w:color w:val="000000"/>
          <w:sz w:val="32"/>
          <w:szCs w:val="32"/>
          <w:cs/>
        </w:rPr>
        <w:t xml:space="preserve">          </w:t>
      </w:r>
    </w:p>
    <w:p w14:paraId="15A04FB3" w14:textId="309ECFB7" w:rsidR="00556AA9" w:rsidRPr="00E56BFA" w:rsidRDefault="00556AA9" w:rsidP="00556AA9">
      <w:pPr>
        <w:spacing w:after="0" w:line="240" w:lineRule="auto"/>
        <w:rPr>
          <w:rFonts w:ascii="TH Sarabun New" w:hAnsi="TH Sarabun New" w:cs="TH Sarabun New" w:hint="cs"/>
          <w:b/>
          <w:bCs/>
          <w:color w:val="EE0000"/>
          <w:sz w:val="32"/>
          <w:szCs w:val="32"/>
        </w:rPr>
      </w:pPr>
      <w:r w:rsidRPr="00E56BFA">
        <w:rPr>
          <w:rFonts w:ascii="TH Sarabun New" w:hAnsi="TH Sarabun New" w:cs="TH Sarabun New" w:hint="cs"/>
          <w:color w:val="EE0000"/>
          <w:sz w:val="32"/>
          <w:szCs w:val="32"/>
          <w:cs/>
        </w:rPr>
        <w:t>โปรดระบุรายละเอียด</w:t>
      </w:r>
      <w:r w:rsidRPr="00E56BFA">
        <w:rPr>
          <w:rFonts w:ascii="TH Sarabun New" w:hAnsi="TH Sarabun New" w:cs="TH Sarabun New"/>
          <w:color w:val="EE0000"/>
          <w:sz w:val="32"/>
          <w:szCs w:val="32"/>
          <w:cs/>
        </w:rPr>
        <w:t>กรรมวิธีการผลิตผลิตภัณฑ์หรือบริการ</w:t>
      </w:r>
      <w:r w:rsidRPr="00E56BFA">
        <w:rPr>
          <w:rFonts w:ascii="TH Sarabun New" w:hAnsi="TH Sarabun New" w:cs="TH Sarabun New" w:hint="cs"/>
          <w:color w:val="EE0000"/>
          <w:sz w:val="32"/>
          <w:szCs w:val="32"/>
          <w:cs/>
        </w:rPr>
        <w:t xml:space="preserve">ที่ระบุในตารางที่ </w:t>
      </w:r>
      <w:r w:rsidRPr="00E56BFA">
        <w:rPr>
          <w:rFonts w:ascii="TH Sarabun New" w:hAnsi="TH Sarabun New" w:cs="TH Sarabun New"/>
          <w:color w:val="EE0000"/>
          <w:sz w:val="32"/>
          <w:szCs w:val="32"/>
        </w:rPr>
        <w:t xml:space="preserve">3 </w:t>
      </w:r>
      <w:r w:rsidRPr="00E56BFA">
        <w:rPr>
          <w:rFonts w:ascii="TH Sarabun New" w:hAnsi="TH Sarabun New" w:cs="TH Sarabun New" w:hint="cs"/>
          <w:color w:val="EE0000"/>
          <w:sz w:val="32"/>
          <w:szCs w:val="32"/>
          <w:cs/>
        </w:rPr>
        <w:t>แยกตามแต่ละขั้นตอนโดยละเอียด (สามารถแนบเอกสารแนบเพิ่มเติมได้)</w:t>
      </w:r>
      <w:r w:rsidRPr="00E56BFA">
        <w:rPr>
          <w:rFonts w:ascii="TH Sarabun New" w:hAnsi="TH Sarabun New" w:cs="TH Sarabun New"/>
          <w:color w:val="EE0000"/>
          <w:sz w:val="32"/>
          <w:szCs w:val="32"/>
          <w:cs/>
        </w:rPr>
        <w:t xml:space="preserve"> </w:t>
      </w:r>
      <w:r w:rsidR="00375698" w:rsidRPr="00E56BFA">
        <w:rPr>
          <w:rFonts w:ascii="TH Sarabun New" w:hAnsi="TH Sarabun New" w:cs="TH Sarabun New" w:hint="cs"/>
          <w:color w:val="EE0000"/>
          <w:sz w:val="32"/>
          <w:szCs w:val="32"/>
          <w:cs/>
        </w:rPr>
        <w:t>โดยเนื้อหาควรครอบคลุมสาระสำคัญดังต่อไปนี้</w:t>
      </w:r>
    </w:p>
    <w:p w14:paraId="46C3A3C9" w14:textId="7E50D160" w:rsidR="00375698" w:rsidRDefault="00375698" w:rsidP="001D008F">
      <w:pPr>
        <w:pStyle w:val="ListParagraph"/>
        <w:numPr>
          <w:ilvl w:val="0"/>
          <w:numId w:val="2"/>
        </w:numPr>
        <w:spacing w:after="0" w:line="240" w:lineRule="auto"/>
        <w:rPr>
          <w:rFonts w:ascii="TH Sarabun New" w:hAnsi="TH Sarabun New" w:cs="TH Sarabun New"/>
          <w:color w:val="EE0000"/>
          <w:sz w:val="32"/>
          <w:szCs w:val="32"/>
        </w:rPr>
      </w:pPr>
      <w:r>
        <w:rPr>
          <w:rFonts w:ascii="TH Sarabun New" w:hAnsi="TH Sarabun New" w:cs="TH Sarabun New" w:hint="cs"/>
          <w:color w:val="EE0000"/>
          <w:sz w:val="32"/>
          <w:szCs w:val="32"/>
          <w:cs/>
        </w:rPr>
        <w:t>รายละเอียดกระบวนการผลิตหรือให้บริการ</w:t>
      </w:r>
    </w:p>
    <w:p w14:paraId="75EC0CCF" w14:textId="109163E0" w:rsidR="001D008F" w:rsidRPr="001D008F" w:rsidRDefault="001D008F" w:rsidP="001D008F">
      <w:pPr>
        <w:pStyle w:val="ListParagraph"/>
        <w:numPr>
          <w:ilvl w:val="0"/>
          <w:numId w:val="2"/>
        </w:numPr>
        <w:spacing w:after="0" w:line="240" w:lineRule="auto"/>
        <w:rPr>
          <w:rFonts w:ascii="TH Sarabun New" w:hAnsi="TH Sarabun New" w:cs="TH Sarabun New"/>
          <w:color w:val="EE0000"/>
          <w:sz w:val="32"/>
          <w:szCs w:val="32"/>
        </w:rPr>
      </w:pPr>
      <w:r w:rsidRPr="001D008F">
        <w:rPr>
          <w:rFonts w:ascii="TH Sarabun New" w:hAnsi="TH Sarabun New" w:cs="TH Sarabun New" w:hint="cs"/>
          <w:color w:val="EE0000"/>
          <w:sz w:val="32"/>
          <w:szCs w:val="32"/>
          <w:cs/>
        </w:rPr>
        <w:t>ตัวอย่างผลิตภัณฑ์สุดท้ายหรือสิ่งส่งมอบให้กับลูกค้า</w:t>
      </w:r>
    </w:p>
    <w:p w14:paraId="222889E7" w14:textId="76572747" w:rsidR="001D008F" w:rsidRPr="001D008F" w:rsidRDefault="001D008F" w:rsidP="001D008F">
      <w:pPr>
        <w:pStyle w:val="ListParagraph"/>
        <w:numPr>
          <w:ilvl w:val="0"/>
          <w:numId w:val="2"/>
        </w:numPr>
        <w:spacing w:after="0" w:line="240" w:lineRule="auto"/>
        <w:rPr>
          <w:rFonts w:ascii="TH Sarabun New" w:hAnsi="TH Sarabun New" w:cs="TH Sarabun New"/>
          <w:color w:val="EE0000"/>
          <w:sz w:val="32"/>
          <w:szCs w:val="32"/>
        </w:rPr>
      </w:pPr>
      <w:r w:rsidRPr="001D008F">
        <w:rPr>
          <w:rFonts w:ascii="TH Sarabun New" w:hAnsi="TH Sarabun New" w:cs="TH Sarabun New" w:hint="cs"/>
          <w:color w:val="EE0000"/>
          <w:sz w:val="32"/>
          <w:szCs w:val="32"/>
          <w:cs/>
        </w:rPr>
        <w:t>รายการเครื่องมือเครื่องจักรและซอฟ</w:t>
      </w:r>
      <w:r>
        <w:rPr>
          <w:rFonts w:ascii="TH Sarabun New" w:hAnsi="TH Sarabun New" w:cs="TH Sarabun New" w:hint="cs"/>
          <w:color w:val="EE0000"/>
          <w:sz w:val="32"/>
          <w:szCs w:val="32"/>
          <w:cs/>
        </w:rPr>
        <w:t>ต์</w:t>
      </w:r>
      <w:r w:rsidRPr="001D008F">
        <w:rPr>
          <w:rFonts w:ascii="TH Sarabun New" w:hAnsi="TH Sarabun New" w:cs="TH Sarabun New" w:hint="cs"/>
          <w:color w:val="EE0000"/>
          <w:sz w:val="32"/>
          <w:szCs w:val="32"/>
          <w:cs/>
        </w:rPr>
        <w:t>แวร์ที่ใช้</w:t>
      </w:r>
    </w:p>
    <w:p w14:paraId="4DFFC94B" w14:textId="496C0297" w:rsidR="001D008F" w:rsidRPr="001D008F" w:rsidRDefault="00E56BFA" w:rsidP="001D008F">
      <w:pPr>
        <w:pStyle w:val="ListParagraph"/>
        <w:numPr>
          <w:ilvl w:val="0"/>
          <w:numId w:val="2"/>
        </w:numPr>
        <w:spacing w:after="0" w:line="240" w:lineRule="auto"/>
        <w:rPr>
          <w:rFonts w:ascii="TH Sarabun New" w:hAnsi="TH Sarabun New" w:cs="TH Sarabun New" w:hint="cs"/>
          <w:color w:val="EE0000"/>
          <w:sz w:val="32"/>
          <w:szCs w:val="32"/>
          <w:cs/>
        </w:rPr>
      </w:pPr>
      <w:r>
        <w:rPr>
          <w:rFonts w:ascii="TH Sarabun New" w:hAnsi="TH Sarabun New" w:cs="TH Sarabun New" w:hint="cs"/>
          <w:color w:val="EE0000"/>
          <w:sz w:val="32"/>
          <w:szCs w:val="32"/>
          <w:cs/>
        </w:rPr>
        <w:t>บุคคลากรที่เกี่ยวข้อง</w:t>
      </w:r>
      <w:r w:rsidR="001D008F" w:rsidRPr="001D008F">
        <w:rPr>
          <w:rFonts w:ascii="TH Sarabun New" w:hAnsi="TH Sarabun New" w:cs="TH Sarabun New" w:hint="cs"/>
          <w:color w:val="EE0000"/>
          <w:sz w:val="32"/>
          <w:szCs w:val="32"/>
          <w:cs/>
        </w:rPr>
        <w:t xml:space="preserve"> พร้อมระบุตำแหน่ง และวุฒิการศึกษา</w:t>
      </w:r>
    </w:p>
    <w:sectPr w:rsidR="001D008F" w:rsidRPr="001D008F" w:rsidSect="00BD29C2">
      <w:pgSz w:w="11906" w:h="16838"/>
      <w:pgMar w:top="1440" w:right="1274" w:bottom="993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A5F67CA-6B49-4734-9BE0-1F328BDE1FE6}"/>
    <w:embedBold r:id="rId2" w:fontKey="{3098FE65-C8C2-4D92-847E-8FEC3496C5C5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3" w:fontKey="{C0935ED3-8743-4E70-8187-EDCAE600C129}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4" w:fontKey="{F5D31F47-2012-4D27-A42D-B4BB0F3F602A}"/>
    <w:embedBold r:id="rId5" w:fontKey="{741B6938-8B26-40C5-A732-2F942B5DF2D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D5C1DCC3-96AF-45F3-9452-F941457C4B17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7" w:fontKey="{2A821298-93A5-4056-A9C0-22CD2C866CD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C81B03"/>
    <w:multiLevelType w:val="hybridMultilevel"/>
    <w:tmpl w:val="12AA47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470530"/>
    <w:multiLevelType w:val="hybridMultilevel"/>
    <w:tmpl w:val="470A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236398">
    <w:abstractNumId w:val="1"/>
  </w:num>
  <w:num w:numId="2" w16cid:durableId="187986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TrueTypeFont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TCxNDE3MjMxNjBS0lEKTi0uzszPAykwqgUA2ALgvCwAAAA="/>
  </w:docVars>
  <w:rsids>
    <w:rsidRoot w:val="00206028"/>
    <w:rsid w:val="000343B6"/>
    <w:rsid w:val="0004657E"/>
    <w:rsid w:val="00056649"/>
    <w:rsid w:val="000609FB"/>
    <w:rsid w:val="0006210B"/>
    <w:rsid w:val="00083DFC"/>
    <w:rsid w:val="000929D0"/>
    <w:rsid w:val="000A4CFA"/>
    <w:rsid w:val="000D468E"/>
    <w:rsid w:val="000E0513"/>
    <w:rsid w:val="000F44F2"/>
    <w:rsid w:val="00101E79"/>
    <w:rsid w:val="00103D49"/>
    <w:rsid w:val="0012145C"/>
    <w:rsid w:val="00122139"/>
    <w:rsid w:val="00124C7C"/>
    <w:rsid w:val="00125A50"/>
    <w:rsid w:val="00154FA6"/>
    <w:rsid w:val="001D008F"/>
    <w:rsid w:val="001E3AF4"/>
    <w:rsid w:val="00206028"/>
    <w:rsid w:val="00227072"/>
    <w:rsid w:val="00253B20"/>
    <w:rsid w:val="00257A6D"/>
    <w:rsid w:val="002C02BB"/>
    <w:rsid w:val="002C3C3E"/>
    <w:rsid w:val="002C5044"/>
    <w:rsid w:val="002D2113"/>
    <w:rsid w:val="002E6C0D"/>
    <w:rsid w:val="002F4DC2"/>
    <w:rsid w:val="003115EC"/>
    <w:rsid w:val="003162E0"/>
    <w:rsid w:val="00322789"/>
    <w:rsid w:val="0033668C"/>
    <w:rsid w:val="00367663"/>
    <w:rsid w:val="00375698"/>
    <w:rsid w:val="00382E72"/>
    <w:rsid w:val="00392EF7"/>
    <w:rsid w:val="003A10DB"/>
    <w:rsid w:val="003B1544"/>
    <w:rsid w:val="003C58EE"/>
    <w:rsid w:val="004043A7"/>
    <w:rsid w:val="00415283"/>
    <w:rsid w:val="004167AB"/>
    <w:rsid w:val="00425471"/>
    <w:rsid w:val="004B2A0F"/>
    <w:rsid w:val="00556AA9"/>
    <w:rsid w:val="00596C06"/>
    <w:rsid w:val="005A7371"/>
    <w:rsid w:val="005E04BD"/>
    <w:rsid w:val="00602137"/>
    <w:rsid w:val="00607219"/>
    <w:rsid w:val="00610D51"/>
    <w:rsid w:val="00613510"/>
    <w:rsid w:val="006143CF"/>
    <w:rsid w:val="00620F5D"/>
    <w:rsid w:val="0062112A"/>
    <w:rsid w:val="00622BCD"/>
    <w:rsid w:val="006270B4"/>
    <w:rsid w:val="00642742"/>
    <w:rsid w:val="006B171F"/>
    <w:rsid w:val="006E0443"/>
    <w:rsid w:val="006F1D3D"/>
    <w:rsid w:val="006F2F8F"/>
    <w:rsid w:val="006F59D1"/>
    <w:rsid w:val="007078EA"/>
    <w:rsid w:val="007204C5"/>
    <w:rsid w:val="00720A62"/>
    <w:rsid w:val="00721BF7"/>
    <w:rsid w:val="00724F1D"/>
    <w:rsid w:val="0073642B"/>
    <w:rsid w:val="00737937"/>
    <w:rsid w:val="00742095"/>
    <w:rsid w:val="00766E36"/>
    <w:rsid w:val="0078423F"/>
    <w:rsid w:val="007A2D82"/>
    <w:rsid w:val="007C33C2"/>
    <w:rsid w:val="007E05DE"/>
    <w:rsid w:val="007F11C9"/>
    <w:rsid w:val="007F1D1C"/>
    <w:rsid w:val="00816161"/>
    <w:rsid w:val="00841432"/>
    <w:rsid w:val="00891942"/>
    <w:rsid w:val="00891E75"/>
    <w:rsid w:val="00927D46"/>
    <w:rsid w:val="00930494"/>
    <w:rsid w:val="00934C9A"/>
    <w:rsid w:val="00946DC2"/>
    <w:rsid w:val="00970E0A"/>
    <w:rsid w:val="00986A4E"/>
    <w:rsid w:val="009B0226"/>
    <w:rsid w:val="009C6E1E"/>
    <w:rsid w:val="009D3581"/>
    <w:rsid w:val="00A10EC0"/>
    <w:rsid w:val="00A52215"/>
    <w:rsid w:val="00A71719"/>
    <w:rsid w:val="00AE6F51"/>
    <w:rsid w:val="00AF6875"/>
    <w:rsid w:val="00B223D1"/>
    <w:rsid w:val="00B248E3"/>
    <w:rsid w:val="00B33D7C"/>
    <w:rsid w:val="00B67F75"/>
    <w:rsid w:val="00B7217B"/>
    <w:rsid w:val="00BA680E"/>
    <w:rsid w:val="00BC759B"/>
    <w:rsid w:val="00BE4175"/>
    <w:rsid w:val="00C07BDD"/>
    <w:rsid w:val="00C76A30"/>
    <w:rsid w:val="00C84049"/>
    <w:rsid w:val="00CC5E0F"/>
    <w:rsid w:val="00CD7F7F"/>
    <w:rsid w:val="00CE7032"/>
    <w:rsid w:val="00CF40D6"/>
    <w:rsid w:val="00D13138"/>
    <w:rsid w:val="00D163D0"/>
    <w:rsid w:val="00D3170B"/>
    <w:rsid w:val="00D4097D"/>
    <w:rsid w:val="00D50CFE"/>
    <w:rsid w:val="00D667E3"/>
    <w:rsid w:val="00DA70D7"/>
    <w:rsid w:val="00DB36C2"/>
    <w:rsid w:val="00DD26BF"/>
    <w:rsid w:val="00DE30A1"/>
    <w:rsid w:val="00DE505C"/>
    <w:rsid w:val="00DE746F"/>
    <w:rsid w:val="00E03860"/>
    <w:rsid w:val="00E3448F"/>
    <w:rsid w:val="00E56BFA"/>
    <w:rsid w:val="00E631DF"/>
    <w:rsid w:val="00E66BD5"/>
    <w:rsid w:val="00E97EE6"/>
    <w:rsid w:val="00EC5E2B"/>
    <w:rsid w:val="00ED6313"/>
    <w:rsid w:val="00ED6BD5"/>
    <w:rsid w:val="00EF31C2"/>
    <w:rsid w:val="00F17258"/>
    <w:rsid w:val="00F3403A"/>
    <w:rsid w:val="00F86588"/>
    <w:rsid w:val="00F95B41"/>
    <w:rsid w:val="00FA17A0"/>
    <w:rsid w:val="00FB7A28"/>
    <w:rsid w:val="00FE51F7"/>
    <w:rsid w:val="00FE5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07317"/>
  <w15:chartTrackingRefBased/>
  <w15:docId w15:val="{6A561EDE-9860-4F42-BD68-603AB1A98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B41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B41"/>
    <w:pPr>
      <w:ind w:left="720"/>
      <w:contextualSpacing/>
    </w:pPr>
  </w:style>
  <w:style w:type="table" w:styleId="TableGrid">
    <w:name w:val="Table Grid"/>
    <w:basedOn w:val="TableNormal"/>
    <w:uiPriority w:val="39"/>
    <w:rsid w:val="00F95B41"/>
    <w:pPr>
      <w:spacing w:after="0" w:line="240" w:lineRule="auto"/>
    </w:pPr>
    <w:rPr>
      <w:rFonts w:ascii="Calibri" w:eastAsia="Calibri" w:hAnsi="Calibri" w:cs="Cordi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tda.or.th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eerush Maruaisap</dc:creator>
  <cp:keywords/>
  <dc:description/>
  <cp:lastModifiedBy>Taweerush Maruaisap</cp:lastModifiedBy>
  <cp:revision>21</cp:revision>
  <dcterms:created xsi:type="dcterms:W3CDTF">2021-08-16T02:49:00Z</dcterms:created>
  <dcterms:modified xsi:type="dcterms:W3CDTF">2025-10-06T03:01:00Z</dcterms:modified>
</cp:coreProperties>
</file>